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58D7A" w14:textId="32DC0669" w:rsidR="00A92BCA" w:rsidRDefault="001B5E3D">
      <w:r>
        <w:rPr>
          <w:rFonts w:hint="eastAsia"/>
        </w:rPr>
        <w:t>自定义</w:t>
      </w:r>
      <w:proofErr w:type="spellStart"/>
      <w:r>
        <w:rPr>
          <w:rFonts w:hint="eastAsia"/>
        </w:rPr>
        <w:t>Mavlink</w:t>
      </w:r>
      <w:proofErr w:type="spellEnd"/>
    </w:p>
    <w:p w14:paraId="5A0B8356" w14:textId="31A8A6B8" w:rsidR="001B5E3D" w:rsidRDefault="001B5E3D">
      <w:r>
        <w:rPr>
          <w:rFonts w:hint="eastAsia"/>
        </w:rPr>
        <w:t>ID：150，上传USV状态</w:t>
      </w:r>
      <w:r w:rsidR="00BF2BC9">
        <w:rPr>
          <w:rFonts w:hint="eastAsia"/>
        </w:rPr>
        <w:t>，USV→GCS</w:t>
      </w:r>
      <w:r>
        <w:rPr>
          <w:rFonts w:hint="eastAsia"/>
        </w:rPr>
        <w:t>；</w:t>
      </w:r>
    </w:p>
    <w:p w14:paraId="039F5DA6" w14:textId="13D84FAC" w:rsidR="001B5E3D" w:rsidRDefault="001B5E3D"/>
    <w:p w14:paraId="6C752CF5" w14:textId="4499838A" w:rsidR="001B5E3D" w:rsidRDefault="001B5E3D">
      <w:r>
        <w:rPr>
          <w:rFonts w:hint="eastAsia"/>
        </w:rPr>
        <w:t>ID：151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1B5E3D" w14:paraId="41F7DDF4" w14:textId="77777777" w:rsidTr="001B5E3D">
        <w:tc>
          <w:tcPr>
            <w:tcW w:w="2074" w:type="dxa"/>
          </w:tcPr>
          <w:p w14:paraId="7D23BF36" w14:textId="31D16EC0" w:rsidR="001B5E3D" w:rsidRDefault="001B5E3D">
            <w:r>
              <w:rPr>
                <w:rFonts w:hint="eastAsia"/>
              </w:rPr>
              <w:t>type</w:t>
            </w:r>
          </w:p>
        </w:tc>
        <w:tc>
          <w:tcPr>
            <w:tcW w:w="2074" w:type="dxa"/>
          </w:tcPr>
          <w:p w14:paraId="5F6B640A" w14:textId="4A8C9A9C" w:rsidR="001B5E3D" w:rsidRDefault="001B5E3D">
            <w:r>
              <w:rPr>
                <w:rFonts w:hint="eastAsia"/>
              </w:rPr>
              <w:t>content</w:t>
            </w:r>
          </w:p>
        </w:tc>
        <w:tc>
          <w:tcPr>
            <w:tcW w:w="2074" w:type="dxa"/>
          </w:tcPr>
          <w:p w14:paraId="35E9C35A" w14:textId="693AE284" w:rsidR="001B5E3D" w:rsidRDefault="001B5E3D">
            <w:r>
              <w:rPr>
                <w:rFonts w:hint="eastAsia"/>
              </w:rPr>
              <w:t>GCS→USV</w:t>
            </w:r>
          </w:p>
        </w:tc>
        <w:tc>
          <w:tcPr>
            <w:tcW w:w="2074" w:type="dxa"/>
          </w:tcPr>
          <w:p w14:paraId="63F826DD" w14:textId="4EA07640" w:rsidR="001B5E3D" w:rsidRDefault="009D0574">
            <w:r>
              <w:rPr>
                <w:rFonts w:hint="eastAsia"/>
              </w:rPr>
              <w:t>USV</w:t>
            </w:r>
            <w:r w:rsidR="001B5E3D">
              <w:rPr>
                <w:rFonts w:hint="eastAsia"/>
              </w:rPr>
              <w:t>→</w:t>
            </w:r>
            <w:r>
              <w:rPr>
                <w:rFonts w:hint="eastAsia"/>
              </w:rPr>
              <w:t>GCS</w:t>
            </w:r>
          </w:p>
        </w:tc>
      </w:tr>
      <w:tr w:rsidR="001B5E3D" w14:paraId="1E0ABC9F" w14:textId="77777777" w:rsidTr="001B5E3D">
        <w:tc>
          <w:tcPr>
            <w:tcW w:w="2074" w:type="dxa"/>
          </w:tcPr>
          <w:p w14:paraId="5D0AA22B" w14:textId="0F14216D" w:rsidR="001B5E3D" w:rsidRDefault="001B5E3D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7BFC453A" w14:textId="12530268" w:rsidR="001B5E3D" w:rsidRDefault="001B5E3D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17F8BAB5" w14:textId="40DFF816" w:rsidR="001B5E3D" w:rsidRDefault="001B5E3D">
            <w:r>
              <w:rPr>
                <w:rFonts w:hint="eastAsia"/>
              </w:rPr>
              <w:t>设定原点</w:t>
            </w:r>
          </w:p>
        </w:tc>
        <w:tc>
          <w:tcPr>
            <w:tcW w:w="2074" w:type="dxa"/>
          </w:tcPr>
          <w:p w14:paraId="3C1F7650" w14:textId="17B03013" w:rsidR="001B5E3D" w:rsidRDefault="001B5E3D">
            <w:proofErr w:type="gramStart"/>
            <w:r>
              <w:rPr>
                <w:rFonts w:hint="eastAsia"/>
              </w:rPr>
              <w:t>原消息</w:t>
            </w:r>
            <w:proofErr w:type="gramEnd"/>
            <w:r>
              <w:rPr>
                <w:rFonts w:hint="eastAsia"/>
              </w:rPr>
              <w:t>返回</w:t>
            </w:r>
          </w:p>
        </w:tc>
      </w:tr>
      <w:tr w:rsidR="001B5E3D" w14:paraId="4745FE39" w14:textId="77777777" w:rsidTr="001B5E3D">
        <w:tc>
          <w:tcPr>
            <w:tcW w:w="2074" w:type="dxa"/>
          </w:tcPr>
          <w:p w14:paraId="1CF2E646" w14:textId="5D30F5EF" w:rsidR="001B5E3D" w:rsidRDefault="001B5E3D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2D78BBFC" w14:textId="6CFF30DD" w:rsidR="001B5E3D" w:rsidRDefault="009D0574">
            <w:r>
              <w:rPr>
                <w:rFonts w:hint="eastAsia"/>
              </w:rPr>
              <w:t>待发送航点数</w:t>
            </w:r>
          </w:p>
        </w:tc>
        <w:tc>
          <w:tcPr>
            <w:tcW w:w="2074" w:type="dxa"/>
          </w:tcPr>
          <w:p w14:paraId="0BD08100" w14:textId="31942C3D" w:rsidR="001B5E3D" w:rsidRDefault="009D0574">
            <w:r>
              <w:rPr>
                <w:rFonts w:hint="eastAsia"/>
              </w:rPr>
              <w:t>先发该消息，再多次发送152消息</w:t>
            </w:r>
          </w:p>
        </w:tc>
        <w:tc>
          <w:tcPr>
            <w:tcW w:w="2074" w:type="dxa"/>
          </w:tcPr>
          <w:p w14:paraId="58F1974B" w14:textId="1061A5B2" w:rsidR="001B5E3D" w:rsidRDefault="009D0574">
            <w:r>
              <w:rPr>
                <w:rFonts w:hint="eastAsia"/>
              </w:rPr>
              <w:t>收到完整的航点序列</w:t>
            </w:r>
            <w:proofErr w:type="gramStart"/>
            <w:r>
              <w:rPr>
                <w:rFonts w:hint="eastAsia"/>
              </w:rPr>
              <w:t>再原消息</w:t>
            </w:r>
            <w:proofErr w:type="gramEnd"/>
            <w:r>
              <w:rPr>
                <w:rFonts w:hint="eastAsia"/>
              </w:rPr>
              <w:t>返回</w:t>
            </w:r>
          </w:p>
        </w:tc>
      </w:tr>
      <w:tr w:rsidR="001B5E3D" w14:paraId="288F9238" w14:textId="77777777" w:rsidTr="001B5E3D">
        <w:tc>
          <w:tcPr>
            <w:tcW w:w="2074" w:type="dxa"/>
          </w:tcPr>
          <w:p w14:paraId="6336B2B6" w14:textId="43DCC2E9" w:rsidR="001B5E3D" w:rsidRDefault="009D0574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4472E06F" w14:textId="072E2D07" w:rsidR="001B5E3D" w:rsidRDefault="009D0574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618E6E2" w14:textId="0C949728" w:rsidR="001B5E3D" w:rsidRDefault="009D0574">
            <w:r>
              <w:rPr>
                <w:rFonts w:hint="eastAsia"/>
              </w:rPr>
              <w:t>一键返航</w:t>
            </w:r>
          </w:p>
        </w:tc>
        <w:tc>
          <w:tcPr>
            <w:tcW w:w="2074" w:type="dxa"/>
          </w:tcPr>
          <w:p w14:paraId="045E1671" w14:textId="3BDF9473" w:rsidR="001B5E3D" w:rsidRDefault="009D0574">
            <w:proofErr w:type="gramStart"/>
            <w:r>
              <w:rPr>
                <w:rFonts w:hint="eastAsia"/>
              </w:rPr>
              <w:t>原消息</w:t>
            </w:r>
            <w:proofErr w:type="gramEnd"/>
            <w:r>
              <w:rPr>
                <w:rFonts w:hint="eastAsia"/>
              </w:rPr>
              <w:t>返回</w:t>
            </w:r>
          </w:p>
        </w:tc>
      </w:tr>
      <w:tr w:rsidR="001B5E3D" w14:paraId="42ACCADB" w14:textId="77777777" w:rsidTr="001B5E3D">
        <w:tc>
          <w:tcPr>
            <w:tcW w:w="2074" w:type="dxa"/>
          </w:tcPr>
          <w:p w14:paraId="26E9256B" w14:textId="3B779639" w:rsidR="001B5E3D" w:rsidRDefault="009D0574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594D40C1" w14:textId="308116EC" w:rsidR="001B5E3D" w:rsidRDefault="009D0574">
            <w:r>
              <w:rPr>
                <w:rFonts w:hint="eastAsia"/>
              </w:rPr>
              <w:t>1-开始执行，0-停止执行</w:t>
            </w:r>
          </w:p>
        </w:tc>
        <w:tc>
          <w:tcPr>
            <w:tcW w:w="2074" w:type="dxa"/>
          </w:tcPr>
          <w:p w14:paraId="03B9FF83" w14:textId="77777777" w:rsidR="001B5E3D" w:rsidRDefault="001B5E3D"/>
        </w:tc>
        <w:tc>
          <w:tcPr>
            <w:tcW w:w="2074" w:type="dxa"/>
          </w:tcPr>
          <w:p w14:paraId="118BFE70" w14:textId="0B4EC889" w:rsidR="001B5E3D" w:rsidRDefault="009D0574">
            <w:proofErr w:type="gramStart"/>
            <w:r>
              <w:rPr>
                <w:rFonts w:hint="eastAsia"/>
              </w:rPr>
              <w:t>原消息</w:t>
            </w:r>
            <w:proofErr w:type="gramEnd"/>
            <w:r>
              <w:rPr>
                <w:rFonts w:hint="eastAsia"/>
              </w:rPr>
              <w:t>返回</w:t>
            </w:r>
          </w:p>
        </w:tc>
      </w:tr>
      <w:tr w:rsidR="009D0574" w14:paraId="367125FB" w14:textId="77777777" w:rsidTr="001B5E3D">
        <w:tc>
          <w:tcPr>
            <w:tcW w:w="2074" w:type="dxa"/>
          </w:tcPr>
          <w:p w14:paraId="61A667CC" w14:textId="7CE566C3" w:rsidR="009D0574" w:rsidRDefault="009D0574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47E8E2A3" w14:textId="07A44E2A" w:rsidR="009D0574" w:rsidRDefault="009D0574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4C4B65C6" w14:textId="665A8725" w:rsidR="009D0574" w:rsidRDefault="009D0574">
            <w:r>
              <w:rPr>
                <w:rFonts w:hint="eastAsia"/>
              </w:rPr>
              <w:t>查询参数</w:t>
            </w:r>
          </w:p>
        </w:tc>
        <w:tc>
          <w:tcPr>
            <w:tcW w:w="2074" w:type="dxa"/>
          </w:tcPr>
          <w:p w14:paraId="038C3F9D" w14:textId="26E28B47" w:rsidR="009D0574" w:rsidRDefault="009D0574">
            <w:r>
              <w:rPr>
                <w:rFonts w:hint="eastAsia"/>
              </w:rPr>
              <w:t>发送153消息</w:t>
            </w:r>
          </w:p>
        </w:tc>
      </w:tr>
      <w:tr w:rsidR="009D0574" w14:paraId="78B58059" w14:textId="77777777" w:rsidTr="001B5E3D">
        <w:tc>
          <w:tcPr>
            <w:tcW w:w="2074" w:type="dxa"/>
          </w:tcPr>
          <w:p w14:paraId="59322EE6" w14:textId="6609E0A6" w:rsidR="009D0574" w:rsidRDefault="009D0574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753E1C12" w14:textId="5CAF936E" w:rsidR="009D0574" w:rsidRDefault="009D0574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6AC7DBAB" w14:textId="77777777" w:rsidR="009D0574" w:rsidRDefault="009D0574"/>
        </w:tc>
        <w:tc>
          <w:tcPr>
            <w:tcW w:w="2074" w:type="dxa"/>
          </w:tcPr>
          <w:p w14:paraId="10431627" w14:textId="10E25277" w:rsidR="009D0574" w:rsidRDefault="009D0574">
            <w:r>
              <w:rPr>
                <w:rFonts w:hint="eastAsia"/>
              </w:rPr>
              <w:t>任务完成发送该消息</w:t>
            </w:r>
          </w:p>
        </w:tc>
      </w:tr>
      <w:tr w:rsidR="00D539F4" w14:paraId="395FDBBE" w14:textId="77777777" w:rsidTr="001B5E3D">
        <w:tc>
          <w:tcPr>
            <w:tcW w:w="2074" w:type="dxa"/>
          </w:tcPr>
          <w:p w14:paraId="56F980BD" w14:textId="2D7DD44D" w:rsidR="00D539F4" w:rsidRDefault="00D539F4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3CCCB305" w14:textId="77777777" w:rsidR="00D539F4" w:rsidRDefault="00D539F4"/>
        </w:tc>
        <w:tc>
          <w:tcPr>
            <w:tcW w:w="2074" w:type="dxa"/>
          </w:tcPr>
          <w:p w14:paraId="13FC90EC" w14:textId="2B0E328D" w:rsidR="00D539F4" w:rsidRDefault="00D539F4">
            <w:r>
              <w:rPr>
                <w:rFonts w:hint="eastAsia"/>
              </w:rPr>
              <w:t>航点跟随任务设置</w:t>
            </w:r>
          </w:p>
        </w:tc>
        <w:tc>
          <w:tcPr>
            <w:tcW w:w="2074" w:type="dxa"/>
          </w:tcPr>
          <w:p w14:paraId="5B5079DC" w14:textId="2D7E0E4C" w:rsidR="00D539F4" w:rsidRDefault="00D539F4">
            <w:proofErr w:type="gramStart"/>
            <w:r>
              <w:rPr>
                <w:rFonts w:hint="eastAsia"/>
              </w:rPr>
              <w:t>原消息</w:t>
            </w:r>
            <w:proofErr w:type="gramEnd"/>
            <w:r>
              <w:rPr>
                <w:rFonts w:hint="eastAsia"/>
              </w:rPr>
              <w:t>返回</w:t>
            </w:r>
          </w:p>
        </w:tc>
      </w:tr>
      <w:tr w:rsidR="00D539F4" w14:paraId="431DE1E2" w14:textId="77777777" w:rsidTr="001B5E3D">
        <w:tc>
          <w:tcPr>
            <w:tcW w:w="2074" w:type="dxa"/>
          </w:tcPr>
          <w:p w14:paraId="5C304669" w14:textId="6C6F76D0" w:rsidR="00D539F4" w:rsidRDefault="00D539F4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430A1691" w14:textId="5328708D" w:rsidR="00D539F4" w:rsidRDefault="007D1993">
            <w:r>
              <w:t>1</w:t>
            </w:r>
            <w:r w:rsidR="00D539F4">
              <w:rPr>
                <w:rFonts w:hint="eastAsia"/>
              </w:rPr>
              <w:t>-</w:t>
            </w:r>
            <w:r w:rsidR="00D539F4">
              <w:t>Z</w:t>
            </w:r>
            <w:r w:rsidR="00D539F4">
              <w:rPr>
                <w:rFonts w:hint="eastAsia"/>
              </w:rPr>
              <w:t xml:space="preserve">型操纵性 </w:t>
            </w:r>
            <w:r>
              <w:t>2</w:t>
            </w:r>
            <w:r w:rsidR="00D539F4">
              <w:t>-</w:t>
            </w:r>
            <w:r w:rsidR="00D539F4">
              <w:rPr>
                <w:rFonts w:hint="eastAsia"/>
              </w:rPr>
              <w:t>回转</w:t>
            </w:r>
          </w:p>
        </w:tc>
        <w:tc>
          <w:tcPr>
            <w:tcW w:w="2074" w:type="dxa"/>
          </w:tcPr>
          <w:p w14:paraId="75108C25" w14:textId="74F32FF7" w:rsidR="00D539F4" w:rsidRDefault="00D539F4">
            <w:r>
              <w:rPr>
                <w:rFonts w:hint="eastAsia"/>
              </w:rPr>
              <w:t>操纵性模式设置</w:t>
            </w:r>
          </w:p>
        </w:tc>
        <w:tc>
          <w:tcPr>
            <w:tcW w:w="2074" w:type="dxa"/>
          </w:tcPr>
          <w:p w14:paraId="16DD4E9F" w14:textId="7EF27B9D" w:rsidR="00D539F4" w:rsidRDefault="00D539F4">
            <w:proofErr w:type="gramStart"/>
            <w:r>
              <w:rPr>
                <w:rFonts w:hint="eastAsia"/>
              </w:rPr>
              <w:t>原消息</w:t>
            </w:r>
            <w:proofErr w:type="gramEnd"/>
            <w:r>
              <w:rPr>
                <w:rFonts w:hint="eastAsia"/>
              </w:rPr>
              <w:t>返回</w:t>
            </w:r>
          </w:p>
        </w:tc>
      </w:tr>
    </w:tbl>
    <w:p w14:paraId="50580F89" w14:textId="68C81557" w:rsidR="001B5E3D" w:rsidRDefault="001B5E3D"/>
    <w:p w14:paraId="5EE7A377" w14:textId="4E878B64" w:rsidR="00BF2BC9" w:rsidRDefault="00BF2BC9">
      <w:r>
        <w:rPr>
          <w:rFonts w:hint="eastAsia"/>
        </w:rPr>
        <w:t>ID：152，下达航点，GCS→USV；</w:t>
      </w:r>
    </w:p>
    <w:p w14:paraId="5360ECCB" w14:textId="4869172A" w:rsidR="00BF2BC9" w:rsidRDefault="00BF2BC9"/>
    <w:p w14:paraId="02AA83EC" w14:textId="5B1975C7" w:rsidR="00BF2BC9" w:rsidRDefault="00BF2BC9">
      <w:r>
        <w:rPr>
          <w:rFonts w:hint="eastAsia"/>
        </w:rPr>
        <w:t>ID：153，下达参数，GCS→USV，USV接收后</w:t>
      </w:r>
      <w:proofErr w:type="gramStart"/>
      <w:r>
        <w:rPr>
          <w:rFonts w:hint="eastAsia"/>
        </w:rPr>
        <w:t>原消息</w:t>
      </w:r>
      <w:proofErr w:type="gramEnd"/>
      <w:r>
        <w:rPr>
          <w:rFonts w:hint="eastAsia"/>
        </w:rPr>
        <w:t>返回；</w:t>
      </w:r>
    </w:p>
    <w:p w14:paraId="7AC8446E" w14:textId="6FF63ACD" w:rsidR="00712563" w:rsidRDefault="00712563"/>
    <w:p w14:paraId="543ABAA4" w14:textId="28CC21AD" w:rsidR="00712563" w:rsidRDefault="00712563"/>
    <w:p w14:paraId="41772421" w14:textId="5A91D257" w:rsidR="00D539F4" w:rsidRPr="00BF2BC9" w:rsidRDefault="00D539F4">
      <w:pPr>
        <w:rPr>
          <w:b/>
          <w:bCs/>
        </w:rPr>
      </w:pPr>
    </w:p>
    <w:sectPr w:rsidR="00D539F4" w:rsidRPr="00BF2B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tDQ3sTQyMzAzNTRU0lEKTi0uzszPAykwrAUAiYZPJywAAAA="/>
  </w:docVars>
  <w:rsids>
    <w:rsidRoot w:val="00F06111"/>
    <w:rsid w:val="0005312E"/>
    <w:rsid w:val="00084715"/>
    <w:rsid w:val="001B3706"/>
    <w:rsid w:val="001B5E3D"/>
    <w:rsid w:val="00262ACA"/>
    <w:rsid w:val="00294CA8"/>
    <w:rsid w:val="003344F2"/>
    <w:rsid w:val="00370947"/>
    <w:rsid w:val="00406C41"/>
    <w:rsid w:val="00432803"/>
    <w:rsid w:val="00494D94"/>
    <w:rsid w:val="006045F6"/>
    <w:rsid w:val="006412F5"/>
    <w:rsid w:val="00643978"/>
    <w:rsid w:val="00712563"/>
    <w:rsid w:val="00787CBA"/>
    <w:rsid w:val="007B4AC6"/>
    <w:rsid w:val="007D1993"/>
    <w:rsid w:val="008E403A"/>
    <w:rsid w:val="00904B01"/>
    <w:rsid w:val="00955446"/>
    <w:rsid w:val="0099280E"/>
    <w:rsid w:val="009D0574"/>
    <w:rsid w:val="009E1C15"/>
    <w:rsid w:val="00A92BCA"/>
    <w:rsid w:val="00B465D7"/>
    <w:rsid w:val="00B46F95"/>
    <w:rsid w:val="00B558E5"/>
    <w:rsid w:val="00B65E0D"/>
    <w:rsid w:val="00B764DF"/>
    <w:rsid w:val="00BF2BC9"/>
    <w:rsid w:val="00C561E2"/>
    <w:rsid w:val="00C67A90"/>
    <w:rsid w:val="00C94BB0"/>
    <w:rsid w:val="00CD6B78"/>
    <w:rsid w:val="00D539F4"/>
    <w:rsid w:val="00E03567"/>
    <w:rsid w:val="00E3102A"/>
    <w:rsid w:val="00E86B7A"/>
    <w:rsid w:val="00F06111"/>
    <w:rsid w:val="00F104D9"/>
    <w:rsid w:val="00F62F3B"/>
    <w:rsid w:val="00FE6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4C9C3"/>
  <w15:chartTrackingRefBased/>
  <w15:docId w15:val="{5181F5FA-3DF0-47E9-9659-3694DBA60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B5E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传</dc:creator>
  <cp:keywords/>
  <dc:description/>
  <cp:lastModifiedBy>孔 典</cp:lastModifiedBy>
  <cp:revision>7</cp:revision>
  <dcterms:created xsi:type="dcterms:W3CDTF">2020-10-21T02:09:00Z</dcterms:created>
  <dcterms:modified xsi:type="dcterms:W3CDTF">2022-01-12T08:09:00Z</dcterms:modified>
</cp:coreProperties>
</file>